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</w:t>
      </w:r>
      <w:r>
        <w:t xml:space="preserve"> </w:t>
      </w:r>
      <w:r>
        <w:t xml:space="preserve">Clea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19/09/2019</w:t>
      </w:r>
    </w:p>
    <w:p>
      <w:pPr>
        <w:pStyle w:val="Heading1"/>
      </w:pPr>
      <w:bookmarkStart w:id="20" w:name="Xd1981cdc7b7aab26d6074588fc8856c9901b402"/>
      <w:r>
        <w:t xml:space="preserve">3 How would you describe your position in the group?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_F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_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_TH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_TW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_F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_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_TH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_TW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1" w:name="how-long-have-you-been-with-this-group"/>
      <w:r>
        <w:t xml:space="preserve">4.How long have you been with this group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_F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_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_TH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_TW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_F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_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_TH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_TW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1 yea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year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0 years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5yea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 16 yea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Clean</dc:title>
  <dc:creator>John Kamau</dc:creator>
  <cp:keywords/>
  <dcterms:created xsi:type="dcterms:W3CDTF">2019-09-19T08:09:34Z</dcterms:created>
  <dcterms:modified xsi:type="dcterms:W3CDTF">2019-09-19T08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9/2019</vt:lpwstr>
  </property>
  <property fmtid="{D5CDD505-2E9C-101B-9397-08002B2CF9AE}" pid="3" name="output">
    <vt:lpwstr>word_document</vt:lpwstr>
  </property>
</Properties>
</file>